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e Mari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44 Hemlock Street Deerfield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fosco@mail.bradley.edu</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71796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j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